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0ac584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81a0b3ad-1635-48c2-8d89-7450ae95e7e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5:38:40Z</dcterms:created>
  <dcterms:modified xsi:type="dcterms:W3CDTF">2023-08-03T15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